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C0AEB2" w14:textId="6C8C0DB6" w:rsidR="00CC0AB9" w:rsidRPr="00EC576E" w:rsidRDefault="007F04F7" w:rsidP="007F04F7">
      <w:pPr>
        <w:jc w:val="center"/>
        <w:rPr>
          <w:b/>
          <w:bCs/>
          <w:sz w:val="28"/>
          <w:szCs w:val="28"/>
        </w:rPr>
      </w:pPr>
      <w:r w:rsidRPr="00EC576E">
        <w:rPr>
          <w:b/>
          <w:bCs/>
          <w:sz w:val="28"/>
          <w:szCs w:val="28"/>
        </w:rPr>
        <w:t>________ SEPAG Survey</w:t>
      </w:r>
    </w:p>
    <w:p w14:paraId="53F6E9F7" w14:textId="4BB449B8" w:rsidR="007F04F7" w:rsidRPr="007F04F7" w:rsidRDefault="007F04F7" w:rsidP="007F04F7">
      <w:pPr>
        <w:pStyle w:val="ListParagraph"/>
        <w:numPr>
          <w:ilvl w:val="0"/>
          <w:numId w:val="1"/>
        </w:numPr>
        <w:rPr>
          <w:b/>
          <w:bCs/>
        </w:rPr>
      </w:pPr>
      <w:r w:rsidRPr="007F04F7">
        <w:rPr>
          <w:b/>
          <w:bCs/>
        </w:rPr>
        <w:t>Please share your contact information to be kept up to date with SEPAG communication.</w:t>
      </w:r>
    </w:p>
    <w:p w14:paraId="5E7D0683" w14:textId="1A24CD7B" w:rsidR="007F04F7" w:rsidRDefault="007F04F7" w:rsidP="007F04F7">
      <w:pPr>
        <w:ind w:left="360"/>
      </w:pPr>
      <w:r>
        <w:t>Name:</w:t>
      </w:r>
    </w:p>
    <w:p w14:paraId="10EBA1C2" w14:textId="7802EEE5" w:rsidR="007F04F7" w:rsidRDefault="007F04F7" w:rsidP="007F04F7">
      <w:pPr>
        <w:ind w:left="360"/>
      </w:pPr>
      <w:r>
        <w:t>Email Address:</w:t>
      </w:r>
    </w:p>
    <w:p w14:paraId="2393B26A" w14:textId="6E136A69" w:rsidR="007F04F7" w:rsidRDefault="007F04F7" w:rsidP="007F04F7">
      <w:pPr>
        <w:ind w:left="360"/>
      </w:pPr>
      <w:r>
        <w:t>Phone number:</w:t>
      </w:r>
    </w:p>
    <w:p w14:paraId="79E63BF2" w14:textId="3726BABA" w:rsidR="007F04F7" w:rsidRPr="00D96794" w:rsidRDefault="007F04F7" w:rsidP="00D96794">
      <w:pPr>
        <w:pStyle w:val="ListParagraph"/>
        <w:numPr>
          <w:ilvl w:val="0"/>
          <w:numId w:val="1"/>
        </w:numPr>
        <w:rPr>
          <w:b/>
          <w:bCs/>
        </w:rPr>
      </w:pPr>
      <w:r w:rsidRPr="00D96794">
        <w:rPr>
          <w:b/>
          <w:bCs/>
        </w:rPr>
        <w:t>What is your relationship to special education?</w:t>
      </w:r>
    </w:p>
    <w:p w14:paraId="394B0A1D" w14:textId="77777777" w:rsidR="007F04F7" w:rsidRDefault="007F04F7" w:rsidP="007F04F7">
      <w:pPr>
        <w:pStyle w:val="ListParagraph"/>
        <w:numPr>
          <w:ilvl w:val="0"/>
          <w:numId w:val="3"/>
        </w:numPr>
        <w:sectPr w:rsidR="007F04F7">
          <w:headerReference w:type="default" r:id="rId7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3348232F" w14:textId="046BDEB2" w:rsidR="007F04F7" w:rsidRDefault="007F04F7" w:rsidP="007F04F7">
      <w:pPr>
        <w:pStyle w:val="ListParagraph"/>
        <w:numPr>
          <w:ilvl w:val="0"/>
          <w:numId w:val="3"/>
        </w:numPr>
      </w:pPr>
      <w:r>
        <w:t>Parent of classified student</w:t>
      </w:r>
    </w:p>
    <w:p w14:paraId="2FE04E30" w14:textId="6031C625" w:rsidR="007F04F7" w:rsidRDefault="007F04F7" w:rsidP="007F04F7">
      <w:pPr>
        <w:pStyle w:val="ListParagraph"/>
        <w:numPr>
          <w:ilvl w:val="0"/>
          <w:numId w:val="3"/>
        </w:numPr>
      </w:pPr>
      <w:r>
        <w:t>Teacher</w:t>
      </w:r>
    </w:p>
    <w:p w14:paraId="708B5A52" w14:textId="36C9DFA4" w:rsidR="007F04F7" w:rsidRDefault="007F04F7" w:rsidP="007F04F7">
      <w:pPr>
        <w:pStyle w:val="ListParagraph"/>
        <w:numPr>
          <w:ilvl w:val="0"/>
          <w:numId w:val="3"/>
        </w:numPr>
      </w:pPr>
      <w:r>
        <w:t xml:space="preserve">Administrator </w:t>
      </w:r>
    </w:p>
    <w:p w14:paraId="79955943" w14:textId="640A75CC" w:rsidR="007F04F7" w:rsidRDefault="007F04F7" w:rsidP="007F04F7">
      <w:pPr>
        <w:pStyle w:val="ListParagraph"/>
        <w:numPr>
          <w:ilvl w:val="0"/>
          <w:numId w:val="3"/>
        </w:numPr>
      </w:pPr>
      <w:r>
        <w:t>Other (please specify)</w:t>
      </w:r>
    </w:p>
    <w:p w14:paraId="52B4DF58" w14:textId="77777777" w:rsidR="007F04F7" w:rsidRDefault="007F04F7" w:rsidP="007F04F7">
      <w:pPr>
        <w:ind w:left="360"/>
        <w:sectPr w:rsidR="007F04F7" w:rsidSect="00D96794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055F0EC" w14:textId="2A3009CB" w:rsidR="007F04F7" w:rsidRPr="00D96794" w:rsidRDefault="007F04F7" w:rsidP="00D96794">
      <w:pPr>
        <w:pStyle w:val="ListParagraph"/>
        <w:numPr>
          <w:ilvl w:val="0"/>
          <w:numId w:val="1"/>
        </w:numPr>
        <w:rPr>
          <w:b/>
          <w:bCs/>
        </w:rPr>
      </w:pPr>
      <w:r w:rsidRPr="00D96794">
        <w:rPr>
          <w:b/>
          <w:bCs/>
        </w:rPr>
        <w:t>How would you like to participate in the Special Education Parent Advisory Group (SEPAG)?</w:t>
      </w:r>
    </w:p>
    <w:p w14:paraId="0A47E584" w14:textId="77777777" w:rsidR="007F04F7" w:rsidRDefault="007F04F7" w:rsidP="007F04F7">
      <w:pPr>
        <w:pStyle w:val="ListParagraph"/>
        <w:numPr>
          <w:ilvl w:val="0"/>
          <w:numId w:val="4"/>
        </w:numPr>
        <w:sectPr w:rsidR="007F04F7" w:rsidSect="007F04F7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61DA9B7" w14:textId="4E3CB711" w:rsidR="007F04F7" w:rsidRDefault="007F04F7" w:rsidP="007F04F7">
      <w:pPr>
        <w:pStyle w:val="ListParagraph"/>
        <w:numPr>
          <w:ilvl w:val="0"/>
          <w:numId w:val="4"/>
        </w:numPr>
      </w:pPr>
      <w:r>
        <w:t xml:space="preserve">Receive </w:t>
      </w:r>
      <w:proofErr w:type="gramStart"/>
      <w:r>
        <w:t>information</w:t>
      </w:r>
      <w:proofErr w:type="gramEnd"/>
    </w:p>
    <w:p w14:paraId="61B7D400" w14:textId="1B9F7271" w:rsidR="007F04F7" w:rsidRDefault="007F04F7" w:rsidP="007F04F7">
      <w:pPr>
        <w:pStyle w:val="ListParagraph"/>
        <w:numPr>
          <w:ilvl w:val="0"/>
          <w:numId w:val="4"/>
        </w:numPr>
      </w:pPr>
      <w:r>
        <w:t xml:space="preserve">Attend </w:t>
      </w:r>
      <w:proofErr w:type="gramStart"/>
      <w:r>
        <w:t>meetings</w:t>
      </w:r>
      <w:proofErr w:type="gramEnd"/>
    </w:p>
    <w:p w14:paraId="4EF613B8" w14:textId="7F3099CB" w:rsidR="007F04F7" w:rsidRDefault="007F04F7" w:rsidP="007F04F7">
      <w:pPr>
        <w:pStyle w:val="ListParagraph"/>
        <w:numPr>
          <w:ilvl w:val="0"/>
          <w:numId w:val="4"/>
        </w:numPr>
      </w:pPr>
      <w:r>
        <w:t xml:space="preserve">Attend parent informational </w:t>
      </w:r>
      <w:proofErr w:type="gramStart"/>
      <w:r>
        <w:t>workshops</w:t>
      </w:r>
      <w:proofErr w:type="gramEnd"/>
    </w:p>
    <w:p w14:paraId="0688F7D0" w14:textId="7F3099CB" w:rsidR="007F04F7" w:rsidRDefault="007F04F7" w:rsidP="007F04F7">
      <w:pPr>
        <w:pStyle w:val="ListParagraph"/>
        <w:numPr>
          <w:ilvl w:val="0"/>
          <w:numId w:val="4"/>
        </w:numPr>
      </w:pPr>
      <w:r>
        <w:t xml:space="preserve">Attend parent leadership </w:t>
      </w:r>
      <w:proofErr w:type="gramStart"/>
      <w:r>
        <w:t>activities</w:t>
      </w:r>
      <w:proofErr w:type="gramEnd"/>
    </w:p>
    <w:p w14:paraId="3F90FE71" w14:textId="64E26DF7" w:rsidR="007F04F7" w:rsidRDefault="007F04F7" w:rsidP="007F04F7">
      <w:pPr>
        <w:pStyle w:val="ListParagraph"/>
        <w:numPr>
          <w:ilvl w:val="0"/>
          <w:numId w:val="4"/>
        </w:numPr>
      </w:pPr>
      <w:r>
        <w:t xml:space="preserve">Assume role of parent leader of the </w:t>
      </w:r>
      <w:proofErr w:type="gramStart"/>
      <w:r>
        <w:t>SEPAG</w:t>
      </w:r>
      <w:proofErr w:type="gramEnd"/>
    </w:p>
    <w:p w14:paraId="47E0FE74" w14:textId="77777777" w:rsidR="007F04F7" w:rsidRDefault="007F04F7" w:rsidP="007F04F7">
      <w:pPr>
        <w:ind w:left="360"/>
        <w:sectPr w:rsidR="007F04F7" w:rsidSect="00D96794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B146587" w14:textId="77777777" w:rsidR="007F04F7" w:rsidRDefault="007F04F7" w:rsidP="007F04F7">
      <w:pPr>
        <w:ind w:left="360"/>
        <w:rPr>
          <w:b/>
          <w:bCs/>
        </w:rPr>
      </w:pPr>
    </w:p>
    <w:p w14:paraId="5DA18434" w14:textId="2BDE5A9E" w:rsidR="007F04F7" w:rsidRPr="007F04F7" w:rsidRDefault="00D96794" w:rsidP="007F04F7">
      <w:pPr>
        <w:ind w:left="360"/>
        <w:rPr>
          <w:b/>
          <w:bCs/>
        </w:rPr>
      </w:pPr>
      <w:r>
        <w:rPr>
          <w:b/>
          <w:bCs/>
        </w:rPr>
        <w:t xml:space="preserve">4. </w:t>
      </w:r>
      <w:r w:rsidR="007F04F7" w:rsidRPr="007F04F7">
        <w:rPr>
          <w:b/>
          <w:bCs/>
        </w:rPr>
        <w:t>What would help you to attend the meetings and/or workshops?</w:t>
      </w:r>
    </w:p>
    <w:p w14:paraId="645AEC2C" w14:textId="77777777" w:rsidR="007F04F7" w:rsidRDefault="007F04F7" w:rsidP="007F04F7">
      <w:pPr>
        <w:pStyle w:val="ListParagraph"/>
        <w:numPr>
          <w:ilvl w:val="0"/>
          <w:numId w:val="5"/>
        </w:numPr>
        <w:sectPr w:rsidR="007F04F7" w:rsidSect="007F04F7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3E54CA7E" w14:textId="34BA2645" w:rsidR="007F04F7" w:rsidRDefault="007F04F7" w:rsidP="007F04F7">
      <w:pPr>
        <w:pStyle w:val="ListParagraph"/>
        <w:numPr>
          <w:ilvl w:val="0"/>
          <w:numId w:val="5"/>
        </w:numPr>
      </w:pPr>
      <w:r>
        <w:t>Meetings between 11 AM – 1 PM</w:t>
      </w:r>
    </w:p>
    <w:p w14:paraId="51A211EC" w14:textId="05B63824" w:rsidR="007F04F7" w:rsidRDefault="007F04F7" w:rsidP="007F04F7">
      <w:pPr>
        <w:pStyle w:val="ListParagraph"/>
        <w:numPr>
          <w:ilvl w:val="0"/>
          <w:numId w:val="5"/>
        </w:numPr>
      </w:pPr>
      <w:r>
        <w:t>Meetings between 6 PM – 8 PM</w:t>
      </w:r>
    </w:p>
    <w:p w14:paraId="3A946444" w14:textId="34B756BF" w:rsidR="007F04F7" w:rsidRDefault="007F04F7" w:rsidP="007F04F7">
      <w:pPr>
        <w:pStyle w:val="ListParagraph"/>
        <w:numPr>
          <w:ilvl w:val="0"/>
          <w:numId w:val="5"/>
        </w:numPr>
      </w:pPr>
      <w:r>
        <w:t>Different Location</w:t>
      </w:r>
    </w:p>
    <w:p w14:paraId="7887A9A9" w14:textId="34B756BF" w:rsidR="007F04F7" w:rsidRDefault="007F04F7" w:rsidP="007F04F7">
      <w:pPr>
        <w:pStyle w:val="ListParagraph"/>
        <w:numPr>
          <w:ilvl w:val="0"/>
          <w:numId w:val="5"/>
        </w:numPr>
      </w:pPr>
      <w:r>
        <w:t>Child Care</w:t>
      </w:r>
    </w:p>
    <w:p w14:paraId="6B9888E0" w14:textId="10280136" w:rsidR="007F04F7" w:rsidRDefault="007F04F7" w:rsidP="007F04F7">
      <w:pPr>
        <w:pStyle w:val="ListParagraph"/>
        <w:numPr>
          <w:ilvl w:val="0"/>
          <w:numId w:val="5"/>
        </w:numPr>
      </w:pPr>
      <w:r>
        <w:t>Other (please specify)</w:t>
      </w:r>
    </w:p>
    <w:p w14:paraId="55CC905D" w14:textId="77777777" w:rsidR="007F04F7" w:rsidRDefault="007F04F7" w:rsidP="007F04F7">
      <w:pPr>
        <w:ind w:left="360"/>
        <w:sectPr w:rsidR="007F04F7" w:rsidSect="00D96794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9C33727" w14:textId="07C54CA6" w:rsidR="007F04F7" w:rsidRPr="007F04F7" w:rsidRDefault="00D96794" w:rsidP="007F04F7">
      <w:pPr>
        <w:ind w:left="360"/>
        <w:rPr>
          <w:b/>
          <w:bCs/>
        </w:rPr>
      </w:pPr>
      <w:r>
        <w:rPr>
          <w:b/>
          <w:bCs/>
        </w:rPr>
        <w:t xml:space="preserve">5. </w:t>
      </w:r>
      <w:r w:rsidR="007F04F7" w:rsidRPr="007F04F7">
        <w:rPr>
          <w:b/>
          <w:bCs/>
        </w:rPr>
        <w:t>How can the SEPAG help you and your family?</w:t>
      </w:r>
    </w:p>
    <w:p w14:paraId="2D447ED6" w14:textId="537CE230" w:rsidR="007F04F7" w:rsidRDefault="007F04F7" w:rsidP="00137C04">
      <w:pPr>
        <w:pStyle w:val="ListParagraph"/>
        <w:numPr>
          <w:ilvl w:val="0"/>
          <w:numId w:val="6"/>
        </w:numPr>
      </w:pPr>
      <w:r>
        <w:t>Meeting other parents</w:t>
      </w:r>
    </w:p>
    <w:p w14:paraId="78FE30F6" w14:textId="40F8915D" w:rsidR="007F04F7" w:rsidRDefault="007F04F7" w:rsidP="00137C04">
      <w:pPr>
        <w:pStyle w:val="ListParagraph"/>
        <w:numPr>
          <w:ilvl w:val="0"/>
          <w:numId w:val="6"/>
        </w:numPr>
      </w:pPr>
      <w:r>
        <w:t xml:space="preserve">Learn more about the special education </w:t>
      </w:r>
      <w:proofErr w:type="gramStart"/>
      <w:r>
        <w:t>process</w:t>
      </w:r>
      <w:proofErr w:type="gramEnd"/>
    </w:p>
    <w:p w14:paraId="4F5157A6" w14:textId="49363871" w:rsidR="007F04F7" w:rsidRDefault="007F04F7" w:rsidP="00137C04">
      <w:pPr>
        <w:pStyle w:val="ListParagraph"/>
        <w:numPr>
          <w:ilvl w:val="0"/>
          <w:numId w:val="6"/>
        </w:numPr>
      </w:pPr>
      <w:r>
        <w:t>Improve communication with parents and Child Study Team (CST) members</w:t>
      </w:r>
    </w:p>
    <w:p w14:paraId="40202456" w14:textId="57AEFCF2" w:rsidR="00137C04" w:rsidRDefault="00137C04" w:rsidP="00137C04">
      <w:pPr>
        <w:pStyle w:val="ListParagraph"/>
        <w:numPr>
          <w:ilvl w:val="0"/>
          <w:numId w:val="6"/>
        </w:numPr>
      </w:pPr>
      <w:r>
        <w:t>Being involved in providing input toward district programs and service</w:t>
      </w:r>
    </w:p>
    <w:p w14:paraId="6F2AC673" w14:textId="325086FA" w:rsidR="00137C04" w:rsidRDefault="00137C04" w:rsidP="00137C04">
      <w:pPr>
        <w:pStyle w:val="ListParagraph"/>
        <w:numPr>
          <w:ilvl w:val="0"/>
          <w:numId w:val="6"/>
        </w:numPr>
      </w:pPr>
      <w:r>
        <w:t>Being involved in providing input toward community supports</w:t>
      </w:r>
    </w:p>
    <w:p w14:paraId="459E4726" w14:textId="77777777" w:rsidR="00137C04" w:rsidRDefault="00137C04" w:rsidP="00137C04">
      <w:pPr>
        <w:pStyle w:val="ListParagraph"/>
        <w:numPr>
          <w:ilvl w:val="0"/>
          <w:numId w:val="5"/>
        </w:numPr>
      </w:pPr>
      <w:r>
        <w:t>Other (please specify)</w:t>
      </w:r>
    </w:p>
    <w:p w14:paraId="51E43833" w14:textId="19B2CE62" w:rsidR="007F04F7" w:rsidRPr="00137C04" w:rsidRDefault="00D96794" w:rsidP="007F04F7">
      <w:pPr>
        <w:ind w:left="360"/>
        <w:rPr>
          <w:b/>
          <w:bCs/>
        </w:rPr>
      </w:pPr>
      <w:r>
        <w:rPr>
          <w:b/>
          <w:bCs/>
        </w:rPr>
        <w:t xml:space="preserve">6. </w:t>
      </w:r>
      <w:r w:rsidR="00137C04" w:rsidRPr="00137C04">
        <w:rPr>
          <w:b/>
          <w:bCs/>
        </w:rPr>
        <w:t>What workshop topics would you like to see presented?</w:t>
      </w:r>
    </w:p>
    <w:p w14:paraId="35606BD8" w14:textId="261D891B" w:rsidR="00137C04" w:rsidRDefault="00137C04" w:rsidP="00137C04">
      <w:pPr>
        <w:pStyle w:val="ListParagraph"/>
        <w:numPr>
          <w:ilvl w:val="0"/>
          <w:numId w:val="7"/>
        </w:numPr>
      </w:pPr>
      <w:r>
        <w:t>Disability awareness: ADD/ADHD, ASD, Down Syndrome, Physical Disability, Developmental Disability, Learning Disability</w:t>
      </w:r>
    </w:p>
    <w:p w14:paraId="5621A95F" w14:textId="7815F66C" w:rsidR="00137C04" w:rsidRDefault="00137C04" w:rsidP="00137C04">
      <w:pPr>
        <w:pStyle w:val="ListParagraph"/>
        <w:numPr>
          <w:ilvl w:val="0"/>
          <w:numId w:val="7"/>
        </w:numPr>
      </w:pPr>
      <w:r>
        <w:t>Information on IEPs and 504s</w:t>
      </w:r>
    </w:p>
    <w:p w14:paraId="7D9B9633" w14:textId="43A589C8" w:rsidR="00137C04" w:rsidRDefault="00137C04" w:rsidP="00137C04">
      <w:pPr>
        <w:pStyle w:val="ListParagraph"/>
        <w:numPr>
          <w:ilvl w:val="0"/>
          <w:numId w:val="7"/>
        </w:numPr>
      </w:pPr>
      <w:r>
        <w:t>Related services: speech, occupational therapy, social skills, etc.</w:t>
      </w:r>
    </w:p>
    <w:p w14:paraId="40A3A97A" w14:textId="57200C54" w:rsidR="00137C04" w:rsidRDefault="00137C04" w:rsidP="00137C04">
      <w:pPr>
        <w:pStyle w:val="ListParagraph"/>
        <w:numPr>
          <w:ilvl w:val="0"/>
          <w:numId w:val="7"/>
        </w:numPr>
      </w:pPr>
      <w:r>
        <w:t>Other (please specify)</w:t>
      </w:r>
    </w:p>
    <w:p w14:paraId="7D1FF667" w14:textId="1A7FC610" w:rsidR="007F04F7" w:rsidRPr="00137C04" w:rsidRDefault="00D96794" w:rsidP="007F04F7">
      <w:pPr>
        <w:ind w:left="360"/>
        <w:rPr>
          <w:b/>
          <w:bCs/>
        </w:rPr>
      </w:pPr>
      <w:r>
        <w:rPr>
          <w:b/>
          <w:bCs/>
        </w:rPr>
        <w:lastRenderedPageBreak/>
        <w:t xml:space="preserve">7. </w:t>
      </w:r>
      <w:r w:rsidR="00137C04" w:rsidRPr="00137C04">
        <w:rPr>
          <w:b/>
          <w:bCs/>
        </w:rPr>
        <w:t>Do you have any goals in mind for the SEPAG?</w:t>
      </w:r>
    </w:p>
    <w:p w14:paraId="32C55201" w14:textId="6CA65BE3" w:rsidR="00137C04" w:rsidRDefault="00137C04" w:rsidP="00137C04">
      <w:pPr>
        <w:pStyle w:val="ListParagraph"/>
        <w:numPr>
          <w:ilvl w:val="0"/>
          <w:numId w:val="8"/>
        </w:numPr>
      </w:pPr>
      <w:r>
        <w:t>Improving disability awareness and acceptance</w:t>
      </w:r>
    </w:p>
    <w:p w14:paraId="452003B5" w14:textId="7E0E546C" w:rsidR="00137C04" w:rsidRDefault="00137C04" w:rsidP="00137C04">
      <w:pPr>
        <w:pStyle w:val="ListParagraph"/>
        <w:numPr>
          <w:ilvl w:val="0"/>
          <w:numId w:val="8"/>
        </w:numPr>
      </w:pPr>
      <w:r>
        <w:t>Improving communication with parents, teachers, and school staff</w:t>
      </w:r>
    </w:p>
    <w:p w14:paraId="06C9B71D" w14:textId="046169A0" w:rsidR="00137C04" w:rsidRDefault="00137C04" w:rsidP="00137C04">
      <w:pPr>
        <w:pStyle w:val="ListParagraph"/>
        <w:numPr>
          <w:ilvl w:val="0"/>
          <w:numId w:val="8"/>
        </w:numPr>
      </w:pPr>
      <w:r>
        <w:t>Being part of the decision-making  in the school district</w:t>
      </w:r>
    </w:p>
    <w:p w14:paraId="281DC5DD" w14:textId="29B4D1B8" w:rsidR="00137C04" w:rsidRDefault="00137C04" w:rsidP="00137C04">
      <w:pPr>
        <w:pStyle w:val="ListParagraph"/>
        <w:numPr>
          <w:ilvl w:val="0"/>
          <w:numId w:val="8"/>
        </w:numPr>
      </w:pPr>
      <w:r>
        <w:t>Increasing parent and staff involvement</w:t>
      </w:r>
    </w:p>
    <w:p w14:paraId="441944DB" w14:textId="77777777" w:rsidR="00137C04" w:rsidRDefault="00137C04" w:rsidP="00137C04">
      <w:pPr>
        <w:pStyle w:val="ListParagraph"/>
        <w:numPr>
          <w:ilvl w:val="0"/>
          <w:numId w:val="8"/>
        </w:numPr>
      </w:pPr>
      <w:r>
        <w:t>Other (please specify)</w:t>
      </w:r>
    </w:p>
    <w:p w14:paraId="18DE4082" w14:textId="7DE4E4A0" w:rsidR="00137C04" w:rsidRPr="00137C04" w:rsidRDefault="00D96794" w:rsidP="007F04F7">
      <w:pPr>
        <w:ind w:left="360"/>
        <w:rPr>
          <w:b/>
          <w:bCs/>
        </w:rPr>
      </w:pPr>
      <w:r>
        <w:rPr>
          <w:b/>
          <w:bCs/>
        </w:rPr>
        <w:t xml:space="preserve">8. </w:t>
      </w:r>
      <w:r w:rsidR="00137C04" w:rsidRPr="00137C04">
        <w:rPr>
          <w:b/>
          <w:bCs/>
        </w:rPr>
        <w:t>What new programs would you like to see implemented in the district?</w:t>
      </w:r>
    </w:p>
    <w:p w14:paraId="03A052D2" w14:textId="47823771" w:rsidR="00137C04" w:rsidRDefault="00137C04" w:rsidP="00137C04">
      <w:pPr>
        <w:pStyle w:val="ListParagraph"/>
        <w:numPr>
          <w:ilvl w:val="0"/>
          <w:numId w:val="9"/>
        </w:numPr>
      </w:pPr>
      <w:r>
        <w:t>Social skills group</w:t>
      </w:r>
    </w:p>
    <w:p w14:paraId="6995BD98" w14:textId="459D7118" w:rsidR="00137C04" w:rsidRDefault="00137C04" w:rsidP="00137C04">
      <w:pPr>
        <w:pStyle w:val="ListParagraph"/>
        <w:numPr>
          <w:ilvl w:val="0"/>
          <w:numId w:val="9"/>
        </w:numPr>
      </w:pPr>
      <w:r>
        <w:t>Multi-sensory classroom/room</w:t>
      </w:r>
    </w:p>
    <w:p w14:paraId="440889D3" w14:textId="4C8F64F5" w:rsidR="00137C04" w:rsidRDefault="00137C04" w:rsidP="00137C04">
      <w:pPr>
        <w:pStyle w:val="ListParagraph"/>
        <w:numPr>
          <w:ilvl w:val="0"/>
          <w:numId w:val="9"/>
        </w:numPr>
      </w:pPr>
      <w:r>
        <w:t>Maximizing technology</w:t>
      </w:r>
    </w:p>
    <w:p w14:paraId="29A31993" w14:textId="77777777" w:rsidR="00137C04" w:rsidRDefault="00137C04" w:rsidP="00137C04">
      <w:pPr>
        <w:pStyle w:val="ListParagraph"/>
        <w:numPr>
          <w:ilvl w:val="0"/>
          <w:numId w:val="9"/>
        </w:numPr>
      </w:pPr>
      <w:r>
        <w:t>Other (please specify)</w:t>
      </w:r>
    </w:p>
    <w:p w14:paraId="3420F002" w14:textId="0434B4F3" w:rsidR="00137C04" w:rsidRPr="00EC576E" w:rsidRDefault="00D96794" w:rsidP="007F04F7">
      <w:pPr>
        <w:ind w:left="360"/>
        <w:rPr>
          <w:b/>
          <w:bCs/>
        </w:rPr>
      </w:pPr>
      <w:r>
        <w:rPr>
          <w:b/>
          <w:bCs/>
        </w:rPr>
        <w:t xml:space="preserve">9. </w:t>
      </w:r>
      <w:r w:rsidR="00137C04" w:rsidRPr="00EC576E">
        <w:rPr>
          <w:b/>
          <w:bCs/>
        </w:rPr>
        <w:t>How do you think special education could be improved?</w:t>
      </w:r>
    </w:p>
    <w:p w14:paraId="4973150A" w14:textId="02163F6C" w:rsidR="00137C04" w:rsidRDefault="00137C04" w:rsidP="00EC576E">
      <w:pPr>
        <w:pStyle w:val="ListParagraph"/>
        <w:numPr>
          <w:ilvl w:val="0"/>
          <w:numId w:val="10"/>
        </w:numPr>
      </w:pPr>
      <w:r>
        <w:t xml:space="preserve">IEP/504 to be provided prior to </w:t>
      </w:r>
      <w:proofErr w:type="gramStart"/>
      <w:r>
        <w:t>meetings</w:t>
      </w:r>
      <w:proofErr w:type="gramEnd"/>
    </w:p>
    <w:p w14:paraId="3548C8DC" w14:textId="5648FF39" w:rsidR="00137C04" w:rsidRDefault="00137C04" w:rsidP="00EC576E">
      <w:pPr>
        <w:pStyle w:val="ListParagraph"/>
        <w:numPr>
          <w:ilvl w:val="0"/>
          <w:numId w:val="10"/>
        </w:numPr>
      </w:pPr>
      <w:r>
        <w:t>Improving data reporting regarding academic achievement</w:t>
      </w:r>
    </w:p>
    <w:p w14:paraId="030D5AA4" w14:textId="77777777" w:rsidR="00EC576E" w:rsidRDefault="00EC576E" w:rsidP="00EC576E">
      <w:pPr>
        <w:pStyle w:val="ListParagraph"/>
        <w:numPr>
          <w:ilvl w:val="0"/>
          <w:numId w:val="9"/>
        </w:numPr>
      </w:pPr>
      <w:r>
        <w:t>Other (please specify)</w:t>
      </w:r>
    </w:p>
    <w:p w14:paraId="497405BF" w14:textId="52FC51F7" w:rsidR="00EC576E" w:rsidRPr="00EC576E" w:rsidRDefault="00D96794" w:rsidP="007F04F7">
      <w:pPr>
        <w:ind w:left="360"/>
        <w:rPr>
          <w:b/>
          <w:bCs/>
        </w:rPr>
      </w:pPr>
      <w:r>
        <w:rPr>
          <w:b/>
          <w:bCs/>
        </w:rPr>
        <w:t xml:space="preserve">10. </w:t>
      </w:r>
      <w:r w:rsidR="00EC576E" w:rsidRPr="00EC576E">
        <w:rPr>
          <w:b/>
          <w:bCs/>
        </w:rPr>
        <w:t>What is the best way to reach you?</w:t>
      </w:r>
    </w:p>
    <w:p w14:paraId="33375513" w14:textId="3A1F22EC" w:rsidR="00EC576E" w:rsidRDefault="00EC576E" w:rsidP="00EC576E">
      <w:pPr>
        <w:pStyle w:val="ListParagraph"/>
        <w:numPr>
          <w:ilvl w:val="0"/>
          <w:numId w:val="9"/>
        </w:numPr>
      </w:pPr>
      <w:r>
        <w:t>E-mail</w:t>
      </w:r>
    </w:p>
    <w:p w14:paraId="578B9CD0" w14:textId="024346C6" w:rsidR="00EC576E" w:rsidRDefault="00EC576E" w:rsidP="00EC576E">
      <w:pPr>
        <w:pStyle w:val="ListParagraph"/>
        <w:numPr>
          <w:ilvl w:val="0"/>
          <w:numId w:val="9"/>
        </w:numPr>
      </w:pPr>
      <w:r>
        <w:t>Phone</w:t>
      </w:r>
    </w:p>
    <w:p w14:paraId="69FECDED" w14:textId="7F61CAA3" w:rsidR="00EC576E" w:rsidRDefault="00EC576E" w:rsidP="00EC576E">
      <w:pPr>
        <w:pStyle w:val="ListParagraph"/>
        <w:numPr>
          <w:ilvl w:val="0"/>
          <w:numId w:val="9"/>
        </w:numPr>
      </w:pPr>
      <w:r>
        <w:t>Text</w:t>
      </w:r>
    </w:p>
    <w:p w14:paraId="65A7D8DB" w14:textId="542AE692" w:rsidR="00EC576E" w:rsidRDefault="00EC576E" w:rsidP="00EC576E">
      <w:pPr>
        <w:pStyle w:val="ListParagraph"/>
        <w:numPr>
          <w:ilvl w:val="0"/>
          <w:numId w:val="9"/>
        </w:numPr>
      </w:pPr>
      <w:r>
        <w:t>Facebook</w:t>
      </w:r>
    </w:p>
    <w:sectPr w:rsidR="00EC576E" w:rsidSect="007F04F7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67AEA8" w14:textId="77777777" w:rsidR="00FB1C01" w:rsidRDefault="00FB1C01" w:rsidP="00901644">
      <w:pPr>
        <w:spacing w:after="0" w:line="240" w:lineRule="auto"/>
      </w:pPr>
      <w:r>
        <w:separator/>
      </w:r>
    </w:p>
  </w:endnote>
  <w:endnote w:type="continuationSeparator" w:id="0">
    <w:p w14:paraId="78CDE581" w14:textId="77777777" w:rsidR="00FB1C01" w:rsidRDefault="00FB1C01" w:rsidP="009016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5858DE" w14:textId="77777777" w:rsidR="00FB1C01" w:rsidRDefault="00FB1C01" w:rsidP="00901644">
      <w:pPr>
        <w:spacing w:after="0" w:line="240" w:lineRule="auto"/>
      </w:pPr>
      <w:r>
        <w:separator/>
      </w:r>
    </w:p>
  </w:footnote>
  <w:footnote w:type="continuationSeparator" w:id="0">
    <w:p w14:paraId="610C4BBE" w14:textId="77777777" w:rsidR="00FB1C01" w:rsidRDefault="00FB1C01" w:rsidP="0090164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F20E27" w14:textId="27857231" w:rsidR="00901644" w:rsidRDefault="00901644">
    <w:pPr>
      <w:pStyle w:val="Header"/>
    </w:pPr>
    <w:r>
      <w:t xml:space="preserve">Sample 2 – SEPAG Survey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86387"/>
    <w:multiLevelType w:val="hybridMultilevel"/>
    <w:tmpl w:val="F63E4C9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FC928DF"/>
    <w:multiLevelType w:val="hybridMultilevel"/>
    <w:tmpl w:val="5CC679F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1C83381"/>
    <w:multiLevelType w:val="hybridMultilevel"/>
    <w:tmpl w:val="5456BB4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9FF52A4"/>
    <w:multiLevelType w:val="hybridMultilevel"/>
    <w:tmpl w:val="E1F4E5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4401835"/>
    <w:multiLevelType w:val="hybridMultilevel"/>
    <w:tmpl w:val="B46E5DD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507A2DC2"/>
    <w:multiLevelType w:val="hybridMultilevel"/>
    <w:tmpl w:val="19B8F99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5E036CC7"/>
    <w:multiLevelType w:val="hybridMultilevel"/>
    <w:tmpl w:val="AEC2D1D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60432696"/>
    <w:multiLevelType w:val="hybridMultilevel"/>
    <w:tmpl w:val="E30E2DC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64501157"/>
    <w:multiLevelType w:val="hybridMultilevel"/>
    <w:tmpl w:val="E8522D8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7648683F"/>
    <w:multiLevelType w:val="hybridMultilevel"/>
    <w:tmpl w:val="1F9E3C2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2"/>
  </w:num>
  <w:num w:numId="4">
    <w:abstractNumId w:val="0"/>
  </w:num>
  <w:num w:numId="5">
    <w:abstractNumId w:val="9"/>
  </w:num>
  <w:num w:numId="6">
    <w:abstractNumId w:val="6"/>
  </w:num>
  <w:num w:numId="7">
    <w:abstractNumId w:val="8"/>
  </w:num>
  <w:num w:numId="8">
    <w:abstractNumId w:val="4"/>
  </w:num>
  <w:num w:numId="9">
    <w:abstractNumId w:val="5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1NLcwMTYxNLEwMjZR0lEKTi0uzszPAykwrAUAl42ctSwAAAA="/>
  </w:docVars>
  <w:rsids>
    <w:rsidRoot w:val="00FA5626"/>
    <w:rsid w:val="00137C04"/>
    <w:rsid w:val="007F04F7"/>
    <w:rsid w:val="00901644"/>
    <w:rsid w:val="00CC0AB9"/>
    <w:rsid w:val="00D96794"/>
    <w:rsid w:val="00EC576E"/>
    <w:rsid w:val="00FA5626"/>
    <w:rsid w:val="00FB1C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EF8AE1"/>
  <w15:chartTrackingRefBased/>
  <w15:docId w15:val="{C4CB0E9F-3CF5-4717-B921-7319376180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04F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0164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1644"/>
  </w:style>
  <w:style w:type="paragraph" w:styleId="Footer">
    <w:name w:val="footer"/>
    <w:basedOn w:val="Normal"/>
    <w:link w:val="FooterChar"/>
    <w:uiPriority w:val="99"/>
    <w:unhideWhenUsed/>
    <w:rsid w:val="0090164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164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8512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374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329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7443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56681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1412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5252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8170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9893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4754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6489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2</Pages>
  <Words>300</Words>
  <Characters>171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4</cp:revision>
  <dcterms:created xsi:type="dcterms:W3CDTF">2021-03-29T18:57:00Z</dcterms:created>
  <dcterms:modified xsi:type="dcterms:W3CDTF">2021-04-26T14:43:00Z</dcterms:modified>
</cp:coreProperties>
</file>